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1D97BB" w14:textId="27847BFA" w:rsidR="006A6F63" w:rsidRDefault="00B7701F" w:rsidP="008C4658">
      <w:pPr>
        <w:ind w:right="-1"/>
        <w:jc w:val="center"/>
        <w:rPr>
          <w:b/>
          <w:sz w:val="28"/>
          <w:szCs w:val="28"/>
        </w:rPr>
      </w:pPr>
      <w:r>
        <w:rPr>
          <w:rFonts w:hint="eastAsia"/>
          <w:b/>
          <w:sz w:val="28"/>
          <w:szCs w:val="28"/>
        </w:rPr>
        <w:t>大学祭開催</w:t>
      </w:r>
      <w:r w:rsidR="00E97821" w:rsidRPr="008C4658">
        <w:rPr>
          <w:rFonts w:hint="eastAsia"/>
          <w:b/>
          <w:sz w:val="28"/>
          <w:szCs w:val="28"/>
        </w:rPr>
        <w:t>報告書</w:t>
      </w:r>
    </w:p>
    <w:tbl>
      <w:tblPr>
        <w:tblStyle w:val="a3"/>
        <w:tblW w:w="10173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15"/>
        <w:gridCol w:w="7458"/>
      </w:tblGrid>
      <w:tr w:rsidR="00E97821" w:rsidRPr="008C4658" w14:paraId="41C86085" w14:textId="77777777" w:rsidTr="00B7701F">
        <w:trPr>
          <w:trHeight w:val="686"/>
        </w:trPr>
        <w:tc>
          <w:tcPr>
            <w:tcW w:w="2715" w:type="dxa"/>
            <w:vAlign w:val="center"/>
          </w:tcPr>
          <w:p w14:paraId="78F9601E" w14:textId="77777777" w:rsidR="00E97821" w:rsidRPr="008C4658" w:rsidRDefault="00E97821" w:rsidP="008C4658">
            <w:pPr>
              <w:ind w:rightChars="-25" w:right="-53"/>
              <w:jc w:val="left"/>
              <w:rPr>
                <w:sz w:val="22"/>
              </w:rPr>
            </w:pPr>
            <w:r w:rsidRPr="008C4658">
              <w:rPr>
                <w:rFonts w:hint="eastAsia"/>
                <w:sz w:val="22"/>
              </w:rPr>
              <w:t>代表者（報告者）</w:t>
            </w:r>
          </w:p>
        </w:tc>
        <w:tc>
          <w:tcPr>
            <w:tcW w:w="7458" w:type="dxa"/>
            <w:vAlign w:val="center"/>
          </w:tcPr>
          <w:p w14:paraId="11E964B0" w14:textId="77777777" w:rsidR="00E97821" w:rsidRPr="008C4658" w:rsidRDefault="00E97821" w:rsidP="008C4658">
            <w:pPr>
              <w:jc w:val="center"/>
              <w:rPr>
                <w:sz w:val="22"/>
              </w:rPr>
            </w:pPr>
          </w:p>
        </w:tc>
      </w:tr>
      <w:tr w:rsidR="00E97821" w:rsidRPr="00B7701F" w14:paraId="34D33E04" w14:textId="77777777" w:rsidTr="00B7701F">
        <w:trPr>
          <w:trHeight w:val="695"/>
        </w:trPr>
        <w:tc>
          <w:tcPr>
            <w:tcW w:w="2715" w:type="dxa"/>
            <w:vAlign w:val="center"/>
          </w:tcPr>
          <w:p w14:paraId="3F2BAB14" w14:textId="01628123" w:rsidR="00E97821" w:rsidRPr="008C4658" w:rsidRDefault="00B7701F" w:rsidP="008C4658">
            <w:pPr>
              <w:jc w:val="left"/>
              <w:rPr>
                <w:sz w:val="22"/>
              </w:rPr>
            </w:pPr>
            <w:r>
              <w:rPr>
                <w:rFonts w:hint="eastAsia"/>
                <w:sz w:val="22"/>
              </w:rPr>
              <w:t>開催</w:t>
            </w:r>
            <w:r w:rsidR="00E97821" w:rsidRPr="008C4658">
              <w:rPr>
                <w:rFonts w:hint="eastAsia"/>
                <w:sz w:val="22"/>
              </w:rPr>
              <w:t>日時</w:t>
            </w:r>
          </w:p>
        </w:tc>
        <w:tc>
          <w:tcPr>
            <w:tcW w:w="7458" w:type="dxa"/>
            <w:vAlign w:val="center"/>
          </w:tcPr>
          <w:p w14:paraId="094EF32A" w14:textId="143EBE74" w:rsidR="00E97821" w:rsidRPr="008C4658" w:rsidRDefault="00E97821" w:rsidP="008C4658">
            <w:pPr>
              <w:jc w:val="center"/>
              <w:rPr>
                <w:sz w:val="22"/>
              </w:rPr>
            </w:pPr>
            <w:r w:rsidRPr="008C4658">
              <w:rPr>
                <w:rFonts w:hint="eastAsia"/>
                <w:sz w:val="22"/>
              </w:rPr>
              <w:t xml:space="preserve">　　年　　　月　　　日</w:t>
            </w:r>
            <w:r w:rsidR="00B7701F">
              <w:rPr>
                <w:rFonts w:hint="eastAsia"/>
                <w:sz w:val="22"/>
              </w:rPr>
              <w:t>（　　　）　：　～　：</w:t>
            </w:r>
          </w:p>
        </w:tc>
      </w:tr>
      <w:tr w:rsidR="00E97821" w:rsidRPr="008C4658" w14:paraId="3E7075B2" w14:textId="77777777" w:rsidTr="00B7701F">
        <w:tc>
          <w:tcPr>
            <w:tcW w:w="10173" w:type="dxa"/>
            <w:gridSpan w:val="2"/>
          </w:tcPr>
          <w:p w14:paraId="26FEFC4B" w14:textId="77777777" w:rsidR="00E97821" w:rsidRPr="008C4658" w:rsidRDefault="00E97821" w:rsidP="00515FC5">
            <w:pPr>
              <w:ind w:right="840"/>
              <w:rPr>
                <w:sz w:val="22"/>
              </w:rPr>
            </w:pPr>
            <w:r w:rsidRPr="008C4658">
              <w:rPr>
                <w:rFonts w:hint="eastAsia"/>
                <w:sz w:val="22"/>
              </w:rPr>
              <w:t>（活動</w:t>
            </w:r>
            <w:r w:rsidR="008C4658" w:rsidRPr="008C4658">
              <w:rPr>
                <w:rFonts w:hint="eastAsia"/>
                <w:sz w:val="22"/>
              </w:rPr>
              <w:t>内容</w:t>
            </w:r>
            <w:r w:rsidRPr="008C4658">
              <w:rPr>
                <w:rFonts w:hint="eastAsia"/>
                <w:sz w:val="22"/>
              </w:rPr>
              <w:t>報告）</w:t>
            </w:r>
          </w:p>
          <w:p w14:paraId="1F217EBF" w14:textId="4E2E885C" w:rsidR="008C4658" w:rsidRPr="00B7701F" w:rsidRDefault="00B7701F" w:rsidP="00B7701F">
            <w:pPr>
              <w:ind w:firstLineChars="100" w:firstLine="181"/>
              <w:rPr>
                <w:b/>
                <w:bCs/>
                <w:color w:val="FF0000"/>
                <w:sz w:val="18"/>
                <w:szCs w:val="18"/>
              </w:rPr>
            </w:pPr>
            <w:r>
              <w:rPr>
                <w:rFonts w:hint="eastAsia"/>
                <w:b/>
                <w:bCs/>
                <w:color w:val="FF0000"/>
                <w:sz w:val="18"/>
                <w:szCs w:val="18"/>
              </w:rPr>
              <w:t>開催テーマと</w:t>
            </w:r>
            <w:r w:rsidRPr="00B7701F">
              <w:rPr>
                <w:rFonts w:hint="eastAsia"/>
                <w:b/>
                <w:bCs/>
                <w:color w:val="FF0000"/>
                <w:sz w:val="18"/>
                <w:szCs w:val="18"/>
              </w:rPr>
              <w:t>主な企画内容、</w:t>
            </w:r>
            <w:r>
              <w:rPr>
                <w:rFonts w:hint="eastAsia"/>
                <w:b/>
                <w:bCs/>
                <w:color w:val="FF0000"/>
                <w:sz w:val="18"/>
                <w:szCs w:val="18"/>
              </w:rPr>
              <w:t>開催</w:t>
            </w:r>
            <w:r w:rsidRPr="00B7701F">
              <w:rPr>
                <w:rFonts w:hint="eastAsia"/>
                <w:b/>
                <w:bCs/>
                <w:color w:val="FF0000"/>
                <w:sz w:val="18"/>
                <w:szCs w:val="18"/>
              </w:rPr>
              <w:t>成果（参加人数や開催による効果など）</w:t>
            </w:r>
            <w:r>
              <w:rPr>
                <w:rFonts w:hint="eastAsia"/>
                <w:b/>
                <w:bCs/>
                <w:color w:val="FF0000"/>
                <w:sz w:val="18"/>
                <w:szCs w:val="18"/>
              </w:rPr>
              <w:t>を記載してください。特に本助成制度の目的に照らして、その具体的な成果を表現してください。また、当日の様子がわかる写真を貼付して作成ください</w:t>
            </w:r>
          </w:p>
          <w:p w14:paraId="63083363" w14:textId="77777777" w:rsidR="008C4658" w:rsidRPr="008C4658" w:rsidRDefault="008C4658" w:rsidP="00515FC5">
            <w:pPr>
              <w:ind w:right="840"/>
              <w:rPr>
                <w:sz w:val="22"/>
              </w:rPr>
            </w:pPr>
          </w:p>
          <w:p w14:paraId="4CA83A2D" w14:textId="77777777" w:rsidR="008C4658" w:rsidRPr="008C4658" w:rsidRDefault="008C4658" w:rsidP="00515FC5">
            <w:pPr>
              <w:ind w:right="840"/>
              <w:rPr>
                <w:sz w:val="22"/>
              </w:rPr>
            </w:pPr>
          </w:p>
          <w:p w14:paraId="6CCCA8B0" w14:textId="77777777" w:rsidR="008C4658" w:rsidRPr="008C4658" w:rsidRDefault="008C4658" w:rsidP="00515FC5">
            <w:pPr>
              <w:ind w:right="840"/>
              <w:rPr>
                <w:sz w:val="22"/>
              </w:rPr>
            </w:pPr>
          </w:p>
          <w:p w14:paraId="027047B3" w14:textId="77777777" w:rsidR="008C4658" w:rsidRPr="008C4658" w:rsidRDefault="008C4658" w:rsidP="00515FC5">
            <w:pPr>
              <w:ind w:right="840"/>
              <w:rPr>
                <w:sz w:val="22"/>
              </w:rPr>
            </w:pPr>
          </w:p>
          <w:p w14:paraId="287B56E6" w14:textId="77777777" w:rsidR="008C4658" w:rsidRPr="008C4658" w:rsidRDefault="008C4658" w:rsidP="00515FC5">
            <w:pPr>
              <w:ind w:right="840"/>
              <w:rPr>
                <w:sz w:val="22"/>
              </w:rPr>
            </w:pPr>
          </w:p>
          <w:p w14:paraId="1EC18A3A" w14:textId="77777777" w:rsidR="008C4658" w:rsidRPr="008C4658" w:rsidRDefault="008C4658" w:rsidP="00515FC5">
            <w:pPr>
              <w:ind w:right="840"/>
              <w:rPr>
                <w:sz w:val="22"/>
              </w:rPr>
            </w:pPr>
          </w:p>
          <w:p w14:paraId="01E0A74B" w14:textId="77777777" w:rsidR="008C4658" w:rsidRPr="008C4658" w:rsidRDefault="008C4658" w:rsidP="00515FC5">
            <w:pPr>
              <w:ind w:right="840"/>
              <w:rPr>
                <w:sz w:val="22"/>
              </w:rPr>
            </w:pPr>
          </w:p>
          <w:p w14:paraId="227EA205" w14:textId="77777777" w:rsidR="008C4658" w:rsidRPr="008C4658" w:rsidRDefault="008C4658" w:rsidP="00515FC5">
            <w:pPr>
              <w:ind w:right="840"/>
              <w:rPr>
                <w:sz w:val="22"/>
              </w:rPr>
            </w:pPr>
          </w:p>
          <w:p w14:paraId="6F1A4F04" w14:textId="77777777" w:rsidR="008C4658" w:rsidRPr="008C4658" w:rsidRDefault="008C4658" w:rsidP="00515FC5">
            <w:pPr>
              <w:ind w:right="840"/>
              <w:rPr>
                <w:sz w:val="22"/>
              </w:rPr>
            </w:pPr>
          </w:p>
          <w:p w14:paraId="5F563BF2" w14:textId="77777777" w:rsidR="008C4658" w:rsidRPr="008C4658" w:rsidRDefault="008C4658" w:rsidP="00515FC5">
            <w:pPr>
              <w:ind w:right="840"/>
              <w:rPr>
                <w:sz w:val="22"/>
              </w:rPr>
            </w:pPr>
          </w:p>
          <w:p w14:paraId="0A46978C" w14:textId="77777777" w:rsidR="008C4658" w:rsidRPr="008C4658" w:rsidRDefault="008C4658" w:rsidP="00515FC5">
            <w:pPr>
              <w:ind w:right="840"/>
              <w:rPr>
                <w:sz w:val="22"/>
              </w:rPr>
            </w:pPr>
          </w:p>
          <w:p w14:paraId="51308729" w14:textId="77777777" w:rsidR="008C4658" w:rsidRDefault="008C4658" w:rsidP="00515FC5">
            <w:pPr>
              <w:ind w:right="840"/>
              <w:rPr>
                <w:sz w:val="22"/>
              </w:rPr>
            </w:pPr>
          </w:p>
          <w:p w14:paraId="4DBE1DAA" w14:textId="77777777" w:rsidR="008C4658" w:rsidRDefault="008C4658" w:rsidP="00515FC5">
            <w:pPr>
              <w:ind w:right="840"/>
              <w:rPr>
                <w:sz w:val="22"/>
              </w:rPr>
            </w:pPr>
          </w:p>
          <w:p w14:paraId="1184E092" w14:textId="77777777" w:rsidR="008C4658" w:rsidRDefault="008C4658" w:rsidP="00515FC5">
            <w:pPr>
              <w:ind w:right="840"/>
              <w:rPr>
                <w:sz w:val="22"/>
              </w:rPr>
            </w:pPr>
          </w:p>
          <w:p w14:paraId="31A80467" w14:textId="77777777" w:rsidR="008C4658" w:rsidRDefault="008C4658" w:rsidP="00515FC5">
            <w:pPr>
              <w:ind w:right="840"/>
              <w:rPr>
                <w:sz w:val="22"/>
              </w:rPr>
            </w:pPr>
          </w:p>
          <w:p w14:paraId="15BDA236" w14:textId="77777777" w:rsidR="008C4658" w:rsidRDefault="008C4658" w:rsidP="00515FC5">
            <w:pPr>
              <w:ind w:right="840"/>
              <w:rPr>
                <w:sz w:val="22"/>
              </w:rPr>
            </w:pPr>
          </w:p>
          <w:p w14:paraId="2704AD56" w14:textId="77777777" w:rsidR="008C4658" w:rsidRDefault="008C4658" w:rsidP="00515FC5">
            <w:pPr>
              <w:ind w:right="840"/>
              <w:rPr>
                <w:sz w:val="22"/>
              </w:rPr>
            </w:pPr>
          </w:p>
          <w:p w14:paraId="797A8D29" w14:textId="77777777" w:rsidR="008C4658" w:rsidRDefault="008C4658" w:rsidP="00515FC5">
            <w:pPr>
              <w:ind w:right="840"/>
              <w:rPr>
                <w:sz w:val="22"/>
              </w:rPr>
            </w:pPr>
          </w:p>
          <w:p w14:paraId="6D8664B0" w14:textId="77777777" w:rsidR="008C4658" w:rsidRDefault="008C4658" w:rsidP="00515FC5">
            <w:pPr>
              <w:ind w:right="840"/>
              <w:rPr>
                <w:sz w:val="22"/>
              </w:rPr>
            </w:pPr>
          </w:p>
          <w:p w14:paraId="57D1AB72" w14:textId="77777777" w:rsidR="008C4658" w:rsidRDefault="008C4658" w:rsidP="00515FC5">
            <w:pPr>
              <w:ind w:right="840"/>
              <w:rPr>
                <w:sz w:val="22"/>
              </w:rPr>
            </w:pPr>
          </w:p>
          <w:p w14:paraId="21AB29D4" w14:textId="77777777" w:rsidR="008C4658" w:rsidRPr="008C4658" w:rsidRDefault="008C4658" w:rsidP="008C4658">
            <w:pPr>
              <w:ind w:firstLineChars="2900" w:firstLine="6380"/>
              <w:rPr>
                <w:sz w:val="22"/>
              </w:rPr>
            </w:pPr>
            <w:r>
              <w:rPr>
                <w:rFonts w:hint="eastAsia"/>
                <w:sz w:val="22"/>
              </w:rPr>
              <w:t>以上報告します。</w:t>
            </w:r>
          </w:p>
        </w:tc>
      </w:tr>
    </w:tbl>
    <w:p w14:paraId="7B5FF2AB" w14:textId="77777777" w:rsidR="00E97821" w:rsidRPr="00361EB0" w:rsidRDefault="00E97821" w:rsidP="00515FC5">
      <w:pPr>
        <w:ind w:right="840"/>
        <w:rPr>
          <w:szCs w:val="21"/>
        </w:rPr>
      </w:pPr>
    </w:p>
    <w:sectPr w:rsidR="00E97821" w:rsidRPr="00361EB0" w:rsidSect="00B7701F">
      <w:headerReference w:type="default" r:id="rId7"/>
      <w:pgSz w:w="11906" w:h="16838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6CBB41" w14:textId="77777777" w:rsidR="00B7701F" w:rsidRDefault="00B7701F" w:rsidP="00B7701F">
      <w:r>
        <w:separator/>
      </w:r>
    </w:p>
  </w:endnote>
  <w:endnote w:type="continuationSeparator" w:id="0">
    <w:p w14:paraId="767ADBA9" w14:textId="77777777" w:rsidR="00B7701F" w:rsidRDefault="00B7701F" w:rsidP="00B770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ED957D" w14:textId="77777777" w:rsidR="00B7701F" w:rsidRDefault="00B7701F" w:rsidP="00B7701F">
      <w:r>
        <w:separator/>
      </w:r>
    </w:p>
  </w:footnote>
  <w:footnote w:type="continuationSeparator" w:id="0">
    <w:p w14:paraId="6B5E10C0" w14:textId="77777777" w:rsidR="00B7701F" w:rsidRDefault="00B7701F" w:rsidP="00B7701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54F00A" w14:textId="50BBCF19" w:rsidR="00B7701F" w:rsidRPr="00B7701F" w:rsidRDefault="00B7701F">
    <w:pPr>
      <w:pStyle w:val="a4"/>
      <w:rPr>
        <w:rFonts w:ascii="ＭＳ Ｐゴシック" w:eastAsia="ＭＳ Ｐゴシック" w:hAnsi="ＭＳ Ｐゴシック"/>
        <w:sz w:val="18"/>
        <w:szCs w:val="18"/>
      </w:rPr>
    </w:pPr>
    <w:r w:rsidRPr="00B7701F">
      <w:rPr>
        <w:rFonts w:ascii="ＭＳ Ｐゴシック" w:eastAsia="ＭＳ Ｐゴシック" w:hAnsi="ＭＳ Ｐゴシック" w:hint="eastAsia"/>
        <w:sz w:val="18"/>
        <w:szCs w:val="18"/>
      </w:rPr>
      <w:t>様式1-2　大学祭開催報告書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bordersDoNotSurroundHeader/>
  <w:bordersDoNotSurroundFooter/>
  <w:proofState w:spelling="clean" w:grammar="dirty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0MrU0MjCwtDA0sTBQ0lEKTi0uzszPAykwrAUABMBieiwAAAA="/>
  </w:docVars>
  <w:rsids>
    <w:rsidRoot w:val="00361EB0"/>
    <w:rsid w:val="001241BA"/>
    <w:rsid w:val="002314BA"/>
    <w:rsid w:val="002C611F"/>
    <w:rsid w:val="00361EB0"/>
    <w:rsid w:val="00515FC5"/>
    <w:rsid w:val="00554E66"/>
    <w:rsid w:val="006A6F63"/>
    <w:rsid w:val="006E23F4"/>
    <w:rsid w:val="008C4658"/>
    <w:rsid w:val="00A27FBA"/>
    <w:rsid w:val="00B7701F"/>
    <w:rsid w:val="00BE294F"/>
    <w:rsid w:val="00E97821"/>
    <w:rsid w:val="00FC25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ABCB7CC"/>
  <w15:docId w15:val="{7C0DF6F2-C447-47DC-BF88-21448827D4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361EB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B7701F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B7701F"/>
  </w:style>
  <w:style w:type="paragraph" w:styleId="a6">
    <w:name w:val="footer"/>
    <w:basedOn w:val="a"/>
    <w:link w:val="a7"/>
    <w:uiPriority w:val="99"/>
    <w:unhideWhenUsed/>
    <w:rsid w:val="00B7701F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B7701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588D111F-39C4-4C5D-940F-52C6F26BAF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28</Words>
  <Characters>164</Characters>
  <Application>Microsoft Office Word</Application>
  <DocSecurity>0</DocSecurity>
  <Lines>1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宮崎県立看護大学</Company>
  <LinksUpToDate>false</LinksUpToDate>
  <CharactersWithSpaces>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宮崎県立看護大学</dc:creator>
  <cp:lastModifiedBy>高橋　秀治</cp:lastModifiedBy>
  <cp:revision>2</cp:revision>
  <dcterms:created xsi:type="dcterms:W3CDTF">2023-02-06T03:09:00Z</dcterms:created>
  <dcterms:modified xsi:type="dcterms:W3CDTF">2023-02-06T03:09:00Z</dcterms:modified>
</cp:coreProperties>
</file>